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93D01CB" w14:textId="3A679F4A" w:rsidR="008736CF" w:rsidRDefault="008736CF" w:rsidP="00347DD6">
      <w:pPr>
        <w:jc w:val="center"/>
      </w:pPr>
      <w:r w:rsidRPr="008736CF">
        <w:rPr>
          <w:noProof/>
        </w:rPr>
        <w:drawing>
          <wp:inline distT="0" distB="0" distL="0" distR="0" wp14:anchorId="205AF3D6" wp14:editId="277361B2">
            <wp:extent cx="4901184" cy="1609344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01184" cy="1609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C68FF" w14:textId="63991317" w:rsidR="009E14F0" w:rsidRDefault="009E14F0" w:rsidP="009E14F0">
      <w:r>
        <w:t>Figure 1</w:t>
      </w:r>
    </w:p>
    <w:p w14:paraId="6B7D5C6D" w14:textId="77777777" w:rsidR="009E14F0" w:rsidRDefault="009E14F0" w:rsidP="009E14F0"/>
    <w:p w14:paraId="434FA7CD" w14:textId="77777777" w:rsidR="009E14F0" w:rsidRDefault="009E14F0" w:rsidP="009E14F0"/>
    <w:p w14:paraId="0564F135" w14:textId="77777777" w:rsidR="009E14F0" w:rsidRDefault="009E14F0" w:rsidP="00347DD6">
      <w:pPr>
        <w:jc w:val="center"/>
      </w:pPr>
    </w:p>
    <w:p w14:paraId="0C862751" w14:textId="77777777" w:rsidR="009E14F0" w:rsidRDefault="009E14F0" w:rsidP="00401A9B">
      <w:pPr>
        <w:jc w:val="center"/>
      </w:pPr>
      <w:r w:rsidRPr="00D65899">
        <w:rPr>
          <w:noProof/>
        </w:rPr>
        <w:drawing>
          <wp:inline distT="0" distB="0" distL="0" distR="0" wp14:anchorId="6CF11231" wp14:editId="7753C228">
            <wp:extent cx="2880360" cy="1828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8036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228E6" w14:textId="77777777" w:rsidR="009E14F0" w:rsidRDefault="009E14F0" w:rsidP="00401A9B">
      <w:pPr>
        <w:jc w:val="center"/>
      </w:pPr>
    </w:p>
    <w:p w14:paraId="6257C011" w14:textId="310987C6" w:rsidR="009E14F0" w:rsidRDefault="009E14F0" w:rsidP="009E14F0">
      <w:r>
        <w:t>Figure 2</w:t>
      </w:r>
      <w:bookmarkStart w:id="0" w:name="_GoBack"/>
      <w:bookmarkEnd w:id="0"/>
    </w:p>
    <w:p w14:paraId="46ED65E8" w14:textId="119F1696" w:rsidR="002F36EC" w:rsidRDefault="00347DD6" w:rsidP="00401A9B">
      <w:pPr>
        <w:jc w:val="center"/>
      </w:pPr>
      <w:r w:rsidRPr="00347DD6">
        <w:rPr>
          <w:noProof/>
        </w:rPr>
        <w:lastRenderedPageBreak/>
        <w:drawing>
          <wp:inline distT="0" distB="0" distL="0" distR="0" wp14:anchorId="546C48ED" wp14:editId="1617CF76">
            <wp:extent cx="3675888" cy="3977640"/>
            <wp:effectExtent l="0" t="0" r="7620" b="1016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75888" cy="397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86C54" w14:textId="77777777" w:rsidR="00401A9B" w:rsidRDefault="00401A9B" w:rsidP="00401A9B">
      <w:pPr>
        <w:jc w:val="center"/>
      </w:pPr>
    </w:p>
    <w:p w14:paraId="356BCF6B" w14:textId="61E53405" w:rsidR="00D65899" w:rsidRPr="00063800" w:rsidRDefault="009E14F0" w:rsidP="009E14F0">
      <w:r>
        <w:t>Figure 3</w:t>
      </w:r>
    </w:p>
    <w:sectPr w:rsidR="00D65899" w:rsidRPr="00063800" w:rsidSect="000331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429391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704D187C"/>
    <w:multiLevelType w:val="multilevel"/>
    <w:tmpl w:val="32D442B2"/>
    <w:lvl w:ilvl="0">
      <w:start w:val="1"/>
      <w:numFmt w:val="decimal"/>
      <w:lvlText w:val="%1."/>
      <w:lvlJc w:val="left"/>
      <w:pPr>
        <w:ind w:left="766" w:hanging="360"/>
      </w:pPr>
    </w:lvl>
    <w:lvl w:ilvl="1">
      <w:start w:val="1"/>
      <w:numFmt w:val="lowerLetter"/>
      <w:lvlText w:val="%2."/>
      <w:lvlJc w:val="left"/>
      <w:pPr>
        <w:ind w:left="1486" w:hanging="360"/>
      </w:pPr>
    </w:lvl>
    <w:lvl w:ilvl="2">
      <w:start w:val="1"/>
      <w:numFmt w:val="lowerRoman"/>
      <w:lvlText w:val="%3."/>
      <w:lvlJc w:val="right"/>
      <w:pPr>
        <w:ind w:left="2206" w:hanging="180"/>
      </w:pPr>
    </w:lvl>
    <w:lvl w:ilvl="3">
      <w:start w:val="1"/>
      <w:numFmt w:val="decimal"/>
      <w:lvlText w:val="%4."/>
      <w:lvlJc w:val="left"/>
      <w:pPr>
        <w:ind w:left="2926" w:hanging="360"/>
      </w:pPr>
    </w:lvl>
    <w:lvl w:ilvl="4">
      <w:start w:val="1"/>
      <w:numFmt w:val="lowerLetter"/>
      <w:lvlText w:val="%5."/>
      <w:lvlJc w:val="left"/>
      <w:pPr>
        <w:ind w:left="3646" w:hanging="360"/>
      </w:pPr>
    </w:lvl>
    <w:lvl w:ilvl="5">
      <w:start w:val="1"/>
      <w:numFmt w:val="lowerRoman"/>
      <w:lvlText w:val="%6."/>
      <w:lvlJc w:val="right"/>
      <w:pPr>
        <w:ind w:left="4366" w:hanging="180"/>
      </w:pPr>
    </w:lvl>
    <w:lvl w:ilvl="6">
      <w:start w:val="1"/>
      <w:numFmt w:val="decimal"/>
      <w:lvlText w:val="%7."/>
      <w:lvlJc w:val="left"/>
      <w:pPr>
        <w:ind w:left="5086" w:hanging="360"/>
      </w:pPr>
    </w:lvl>
    <w:lvl w:ilvl="7">
      <w:start w:val="1"/>
      <w:numFmt w:val="lowerLetter"/>
      <w:lvlText w:val="%8."/>
      <w:lvlJc w:val="left"/>
      <w:pPr>
        <w:ind w:left="5806" w:hanging="360"/>
      </w:pPr>
    </w:lvl>
    <w:lvl w:ilvl="8">
      <w:start w:val="1"/>
      <w:numFmt w:val="lowerRoman"/>
      <w:lvlText w:val="%9."/>
      <w:lvlJc w:val="right"/>
      <w:pPr>
        <w:ind w:left="6526" w:hanging="180"/>
      </w:pPr>
    </w:lvl>
  </w:abstractNum>
  <w:abstractNum w:abstractNumId="2">
    <w:nsid w:val="769344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NjQzNrE0NTM1MTBR0lEKTi0uzszPAykwrAUAoF7vHiwAAAA="/>
  </w:docVars>
  <w:rsids>
    <w:rsidRoot w:val="000331A6"/>
    <w:rsid w:val="00017A94"/>
    <w:rsid w:val="000331A6"/>
    <w:rsid w:val="00040633"/>
    <w:rsid w:val="000512AE"/>
    <w:rsid w:val="000550AD"/>
    <w:rsid w:val="00063800"/>
    <w:rsid w:val="000920FB"/>
    <w:rsid w:val="0009614D"/>
    <w:rsid w:val="000A6E98"/>
    <w:rsid w:val="000B1046"/>
    <w:rsid w:val="000B5A6E"/>
    <w:rsid w:val="000B6A03"/>
    <w:rsid w:val="00102FEA"/>
    <w:rsid w:val="00105021"/>
    <w:rsid w:val="00107443"/>
    <w:rsid w:val="00114013"/>
    <w:rsid w:val="0017035F"/>
    <w:rsid w:val="001828CA"/>
    <w:rsid w:val="00182CC8"/>
    <w:rsid w:val="001B30B3"/>
    <w:rsid w:val="001C5337"/>
    <w:rsid w:val="002005C9"/>
    <w:rsid w:val="00283E30"/>
    <w:rsid w:val="002A21AB"/>
    <w:rsid w:val="002F36EC"/>
    <w:rsid w:val="00311499"/>
    <w:rsid w:val="0032412D"/>
    <w:rsid w:val="0032720D"/>
    <w:rsid w:val="00347DD6"/>
    <w:rsid w:val="003722EC"/>
    <w:rsid w:val="00392018"/>
    <w:rsid w:val="003C027B"/>
    <w:rsid w:val="003E02E7"/>
    <w:rsid w:val="003E3B7F"/>
    <w:rsid w:val="00401A9B"/>
    <w:rsid w:val="004221BF"/>
    <w:rsid w:val="004315E6"/>
    <w:rsid w:val="00467282"/>
    <w:rsid w:val="004A1058"/>
    <w:rsid w:val="004A1B00"/>
    <w:rsid w:val="004B6E0B"/>
    <w:rsid w:val="0051701C"/>
    <w:rsid w:val="005525A0"/>
    <w:rsid w:val="005546C8"/>
    <w:rsid w:val="0056046C"/>
    <w:rsid w:val="00560984"/>
    <w:rsid w:val="00561DBA"/>
    <w:rsid w:val="00583BBA"/>
    <w:rsid w:val="00587541"/>
    <w:rsid w:val="006039E6"/>
    <w:rsid w:val="00675119"/>
    <w:rsid w:val="00681DE9"/>
    <w:rsid w:val="006B073D"/>
    <w:rsid w:val="006B4CD6"/>
    <w:rsid w:val="006C493D"/>
    <w:rsid w:val="006E76F5"/>
    <w:rsid w:val="0070012F"/>
    <w:rsid w:val="00701418"/>
    <w:rsid w:val="00740DB0"/>
    <w:rsid w:val="00750056"/>
    <w:rsid w:val="00760C9B"/>
    <w:rsid w:val="00775D73"/>
    <w:rsid w:val="007A498B"/>
    <w:rsid w:val="007A6FDA"/>
    <w:rsid w:val="007F3E1C"/>
    <w:rsid w:val="00821F68"/>
    <w:rsid w:val="00833C67"/>
    <w:rsid w:val="008668B8"/>
    <w:rsid w:val="008736CF"/>
    <w:rsid w:val="008D6E24"/>
    <w:rsid w:val="00903A4F"/>
    <w:rsid w:val="00915449"/>
    <w:rsid w:val="00925E0B"/>
    <w:rsid w:val="009311DE"/>
    <w:rsid w:val="00934284"/>
    <w:rsid w:val="00940630"/>
    <w:rsid w:val="00973E64"/>
    <w:rsid w:val="00986148"/>
    <w:rsid w:val="00994D62"/>
    <w:rsid w:val="009C5CD4"/>
    <w:rsid w:val="009D7C81"/>
    <w:rsid w:val="009E083B"/>
    <w:rsid w:val="009E14F0"/>
    <w:rsid w:val="00A10E92"/>
    <w:rsid w:val="00A24F6E"/>
    <w:rsid w:val="00A817DA"/>
    <w:rsid w:val="00AB02A4"/>
    <w:rsid w:val="00AB0BBF"/>
    <w:rsid w:val="00AF6F1B"/>
    <w:rsid w:val="00B170C6"/>
    <w:rsid w:val="00B3305B"/>
    <w:rsid w:val="00B604D7"/>
    <w:rsid w:val="00B84DE8"/>
    <w:rsid w:val="00B9099D"/>
    <w:rsid w:val="00B92A74"/>
    <w:rsid w:val="00BD6C04"/>
    <w:rsid w:val="00BE1343"/>
    <w:rsid w:val="00C124F6"/>
    <w:rsid w:val="00C141BA"/>
    <w:rsid w:val="00D0033C"/>
    <w:rsid w:val="00D65899"/>
    <w:rsid w:val="00D8138D"/>
    <w:rsid w:val="00DB0B36"/>
    <w:rsid w:val="00DB2C27"/>
    <w:rsid w:val="00DC01BB"/>
    <w:rsid w:val="00DC16E3"/>
    <w:rsid w:val="00DD2B35"/>
    <w:rsid w:val="00DE3D5C"/>
    <w:rsid w:val="00E05207"/>
    <w:rsid w:val="00E06BA8"/>
    <w:rsid w:val="00E13596"/>
    <w:rsid w:val="00E62346"/>
    <w:rsid w:val="00E8404D"/>
    <w:rsid w:val="00ED0C30"/>
    <w:rsid w:val="00F2489A"/>
    <w:rsid w:val="00F32CD5"/>
    <w:rsid w:val="00F426C0"/>
    <w:rsid w:val="00F427F5"/>
    <w:rsid w:val="00F5154C"/>
    <w:rsid w:val="00F55D38"/>
    <w:rsid w:val="00F6411C"/>
    <w:rsid w:val="00F774AF"/>
    <w:rsid w:val="00FA7B06"/>
    <w:rsid w:val="00FC1C9F"/>
    <w:rsid w:val="00FD3E7C"/>
    <w:rsid w:val="00FE76E7"/>
    <w:rsid w:val="00FF0DF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C1B768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57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84DE8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4DE8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73E6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3E6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3E6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3E6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3E6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525A0"/>
    <w:pPr>
      <w:spacing w:after="0"/>
    </w:pPr>
  </w:style>
  <w:style w:type="paragraph" w:styleId="ListParagraph">
    <w:name w:val="List Paragraph"/>
    <w:basedOn w:val="Normal"/>
    <w:uiPriority w:val="34"/>
    <w:qFormat/>
    <w:rsid w:val="002A21A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57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84DE8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4DE8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73E6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3E6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3E6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3E6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3E6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525A0"/>
    <w:pPr>
      <w:spacing w:after="0"/>
    </w:pPr>
  </w:style>
  <w:style w:type="paragraph" w:styleId="ListParagraph">
    <w:name w:val="List Paragraph"/>
    <w:basedOn w:val="Normal"/>
    <w:uiPriority w:val="34"/>
    <w:qFormat/>
    <w:rsid w:val="002A21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248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97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92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4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7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3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8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2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microsoft.com/office/2007/relationships/stylesWithEffects" Target="stylesWithEffect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</Words>
  <Characters>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ournal of Visualized Experiments</Company>
  <LinksUpToDate>false</LinksUpToDate>
  <CharactersWithSpaces>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on Kolski-Andreaco</dc:creator>
  <cp:lastModifiedBy>David Repetto</cp:lastModifiedBy>
  <cp:revision>3</cp:revision>
  <cp:lastPrinted>2016-07-05T15:51:00Z</cp:lastPrinted>
  <dcterms:created xsi:type="dcterms:W3CDTF">2016-07-24T18:34:00Z</dcterms:created>
  <dcterms:modified xsi:type="dcterms:W3CDTF">2016-07-24T19:07:00Z</dcterms:modified>
</cp:coreProperties>
</file>